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DDD967" w14:textId="77777777" w:rsidR="009A22C2" w:rsidRDefault="00173AE5" w:rsidP="0082223F"/>
    <w:p w14:paraId="16EA278D" w14:textId="77777777" w:rsidR="0082223F" w:rsidRDefault="0082223F" w:rsidP="0082223F"/>
    <w:p w14:paraId="2FFC1714" w14:textId="77777777" w:rsidR="0082223F" w:rsidRDefault="0082223F" w:rsidP="0082223F"/>
    <w:p w14:paraId="750E1F59" w14:textId="77777777" w:rsidR="0082223F" w:rsidRDefault="0082223F" w:rsidP="0082223F"/>
    <w:p w14:paraId="39D5854E" w14:textId="77777777" w:rsidR="0082223F" w:rsidRDefault="0082223F" w:rsidP="0082223F"/>
    <w:p w14:paraId="4F67D16F" w14:textId="77777777" w:rsidR="0082223F" w:rsidRDefault="0082223F" w:rsidP="0082223F"/>
    <w:p w14:paraId="5CDA6FD5" w14:textId="0DA7D7EE" w:rsidR="0082223F" w:rsidRDefault="0082223F" w:rsidP="0082223F">
      <w:pPr>
        <w:pStyle w:val="Title"/>
      </w:pPr>
      <w:r>
        <w:t xml:space="preserve">Week </w:t>
      </w:r>
      <w:r w:rsidR="00775A78">
        <w:t>1</w:t>
      </w:r>
      <w:r>
        <w:t xml:space="preserve">: </w:t>
      </w:r>
      <w:r w:rsidR="0078797D">
        <w:t>Recommend a Policy Strategy</w:t>
      </w:r>
    </w:p>
    <w:p w14:paraId="4301166B" w14:textId="500A0253" w:rsidR="0082223F" w:rsidRDefault="009A757D" w:rsidP="009A757D">
      <w:pPr>
        <w:pStyle w:val="Subtitle"/>
        <w:tabs>
          <w:tab w:val="left" w:pos="3116"/>
          <w:tab w:val="center" w:pos="4680"/>
        </w:tabs>
        <w:jc w:val="left"/>
      </w:pPr>
      <w:r>
        <w:tab/>
      </w:r>
      <w:r>
        <w:tab/>
      </w:r>
      <w:r w:rsidR="0082223F">
        <w:t>Nate Bachmeier</w:t>
      </w:r>
    </w:p>
    <w:p w14:paraId="1BC5F11F" w14:textId="11C6DD20" w:rsidR="0082223F" w:rsidRDefault="0082223F" w:rsidP="0082223F">
      <w:pPr>
        <w:jc w:val="center"/>
      </w:pPr>
      <w:r>
        <w:t>TIM-</w:t>
      </w:r>
      <w:r w:rsidR="00775A78">
        <w:t>8190</w:t>
      </w:r>
      <w:r>
        <w:t>:</w:t>
      </w:r>
      <w:r w:rsidR="00775A78">
        <w:t xml:space="preserve"> Computer Science Policy and Strategy</w:t>
      </w:r>
    </w:p>
    <w:p w14:paraId="13BFFB78" w14:textId="63B9C58C" w:rsidR="00CB25E9" w:rsidRDefault="00775A78" w:rsidP="0082223F">
      <w:pPr>
        <w:jc w:val="center"/>
      </w:pPr>
      <w:r>
        <w:t>September 5, 2021</w:t>
      </w:r>
    </w:p>
    <w:p w14:paraId="471EEFD4" w14:textId="1B23D47B" w:rsidR="0082223F" w:rsidRDefault="0082223F" w:rsidP="0082223F">
      <w:pPr>
        <w:jc w:val="center"/>
      </w:pPr>
      <w:r>
        <w:t>North</w:t>
      </w:r>
      <w:r w:rsidR="00B83595">
        <w:t>c</w:t>
      </w:r>
      <w:r>
        <w:t>entral University</w:t>
      </w:r>
    </w:p>
    <w:p w14:paraId="08E36B90" w14:textId="77777777" w:rsidR="0082223F" w:rsidRDefault="0082223F">
      <w:pPr>
        <w:spacing w:line="259" w:lineRule="auto"/>
      </w:pPr>
      <w:r>
        <w:br w:type="page"/>
      </w:r>
    </w:p>
    <w:p w14:paraId="17A23B19" w14:textId="103204D4" w:rsidR="0082223F" w:rsidRDefault="0078797D" w:rsidP="005B7079">
      <w:pPr>
        <w:pStyle w:val="Heading1"/>
      </w:pPr>
      <w:r>
        <w:lastRenderedPageBreak/>
        <w:t>Recommend a Policy Strategy</w:t>
      </w:r>
    </w:p>
    <w:p w14:paraId="69F00152" w14:textId="4003925F" w:rsidR="0078797D" w:rsidRPr="0078797D" w:rsidRDefault="0078797D" w:rsidP="0078797D">
      <w:r>
        <w:tab/>
        <w:t>NCU-Financial (NCU</w:t>
      </w:r>
      <w:r w:rsidR="00CF13A8">
        <w:t xml:space="preserve">-F) specializes in Banking-as-a-Service and payment processing services.  Over the last decade, the organization has seen aggressive expansion through </w:t>
      </w:r>
      <w:r w:rsidR="00CF13A8" w:rsidRPr="00CF13A8">
        <w:t>acquisition</w:t>
      </w:r>
      <w:r w:rsidR="00CF13A8">
        <w:t>s.  While this strategy enables the business to reach new markets and deliver customer value quickly, it also led to a fragmented technology platform.  For instance, customers must maintain multiple distinct profiles and cannot easily navigate between the various products.  Additionally, NCU-F is inefficiently utilizing its resources as many business units are recreating similar solutions to the same problems. The senior leadership team wants to improve upon these issues through IT Governance.</w:t>
      </w:r>
    </w:p>
    <w:sectPr w:rsidR="0078797D" w:rsidRPr="0078797D" w:rsidSect="00877007">
      <w:headerReference w:type="default" r:id="rId7"/>
      <w:pgSz w:w="12240" w:h="15840"/>
      <w:pgMar w:top="1440" w:right="1440" w:bottom="1440" w:left="1440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EE8077" w14:textId="77777777" w:rsidR="00173AE5" w:rsidRDefault="00173AE5" w:rsidP="0082223F">
      <w:pPr>
        <w:spacing w:line="240" w:lineRule="auto"/>
      </w:pPr>
      <w:r>
        <w:separator/>
      </w:r>
    </w:p>
  </w:endnote>
  <w:endnote w:type="continuationSeparator" w:id="0">
    <w:p w14:paraId="6E9238F2" w14:textId="77777777" w:rsidR="00173AE5" w:rsidRDefault="00173AE5" w:rsidP="0082223F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F7F3400" w14:textId="77777777" w:rsidR="00173AE5" w:rsidRDefault="00173AE5" w:rsidP="0082223F">
      <w:pPr>
        <w:spacing w:line="240" w:lineRule="auto"/>
      </w:pPr>
      <w:r>
        <w:separator/>
      </w:r>
    </w:p>
  </w:footnote>
  <w:footnote w:type="continuationSeparator" w:id="0">
    <w:p w14:paraId="426F4B09" w14:textId="77777777" w:rsidR="00173AE5" w:rsidRDefault="00173AE5" w:rsidP="0082223F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B0E3DB" w14:textId="617D5E55" w:rsidR="00877007" w:rsidRDefault="00877007" w:rsidP="00877007">
    <w:pPr>
      <w:pStyle w:val="Header"/>
    </w:pPr>
    <w:r w:rsidRPr="00877007">
      <w:t>TIM-</w:t>
    </w:r>
    <w:r w:rsidR="00775A78">
      <w:t>8190</w:t>
    </w:r>
    <w:r w:rsidRPr="00877007">
      <w:t xml:space="preserve">: </w:t>
    </w:r>
    <w:r w:rsidR="00775A78">
      <w:t>Computer Science Policy and Strategy</w:t>
    </w:r>
    <w:r>
      <w:tab/>
    </w:r>
    <w:sdt>
      <w:sdtPr>
        <w:id w:val="974264468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sdtContent>
    </w:sdt>
  </w:p>
  <w:p w14:paraId="135FA187" w14:textId="77777777" w:rsidR="0082223F" w:rsidRPr="00877007" w:rsidRDefault="0082223F" w:rsidP="00877007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DAyMDE2NjG3NDQyMDdS0lEKTi0uzszPAykwNKkFAJ7s+M8tAAAA"/>
  </w:docVars>
  <w:rsids>
    <w:rsidRoot w:val="0082223F"/>
    <w:rsid w:val="00036708"/>
    <w:rsid w:val="00036F58"/>
    <w:rsid w:val="00103C56"/>
    <w:rsid w:val="00173AE5"/>
    <w:rsid w:val="00183597"/>
    <w:rsid w:val="001B27C4"/>
    <w:rsid w:val="002516A9"/>
    <w:rsid w:val="002806B7"/>
    <w:rsid w:val="002F2E59"/>
    <w:rsid w:val="003F4714"/>
    <w:rsid w:val="00401D65"/>
    <w:rsid w:val="004223E8"/>
    <w:rsid w:val="00424108"/>
    <w:rsid w:val="004A784B"/>
    <w:rsid w:val="005A04C7"/>
    <w:rsid w:val="005B7079"/>
    <w:rsid w:val="005C39BA"/>
    <w:rsid w:val="006D793E"/>
    <w:rsid w:val="0073677D"/>
    <w:rsid w:val="00775A78"/>
    <w:rsid w:val="0078797D"/>
    <w:rsid w:val="0082223F"/>
    <w:rsid w:val="00877007"/>
    <w:rsid w:val="008B5129"/>
    <w:rsid w:val="008D0E1C"/>
    <w:rsid w:val="009A757D"/>
    <w:rsid w:val="00A423F8"/>
    <w:rsid w:val="00B13ADF"/>
    <w:rsid w:val="00B216AA"/>
    <w:rsid w:val="00B83595"/>
    <w:rsid w:val="00C54DC8"/>
    <w:rsid w:val="00C73692"/>
    <w:rsid w:val="00C93BB7"/>
    <w:rsid w:val="00CB25E9"/>
    <w:rsid w:val="00CF13A8"/>
    <w:rsid w:val="00D0165E"/>
    <w:rsid w:val="00D75C7B"/>
    <w:rsid w:val="00D85C7B"/>
    <w:rsid w:val="00DE2224"/>
    <w:rsid w:val="00E234E9"/>
    <w:rsid w:val="00ED37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0C3E9D4"/>
  <w15:chartTrackingRefBased/>
  <w15:docId w15:val="{6B0DDD95-169B-4230-95AF-30F872ED17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2223F"/>
    <w:rPr>
      <w:rFonts w:ascii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82223F"/>
    <w:pPr>
      <w:jc w:val="center"/>
      <w:outlineLvl w:val="0"/>
    </w:pPr>
    <w:rPr>
      <w:b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2223F"/>
    <w:pPr>
      <w:outlineLvl w:val="1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82223F"/>
    <w:pPr>
      <w:jc w:val="center"/>
    </w:pPr>
    <w:rPr>
      <w:b/>
    </w:rPr>
  </w:style>
  <w:style w:type="character" w:customStyle="1" w:styleId="TitleChar">
    <w:name w:val="Title Char"/>
    <w:basedOn w:val="DefaultParagraphFont"/>
    <w:link w:val="Title"/>
    <w:uiPriority w:val="10"/>
    <w:rsid w:val="0082223F"/>
    <w:rPr>
      <w:rFonts w:ascii="Times New Roman" w:hAnsi="Times New Roman" w:cs="Times New Roman"/>
      <w:b/>
      <w:sz w:val="24"/>
      <w:szCs w:val="24"/>
    </w:rPr>
  </w:style>
  <w:style w:type="paragraph" w:styleId="Subtitle">
    <w:name w:val="Subtitle"/>
    <w:basedOn w:val="Normal"/>
    <w:next w:val="Normal"/>
    <w:link w:val="SubtitleChar"/>
    <w:uiPriority w:val="11"/>
    <w:qFormat/>
    <w:rsid w:val="0082223F"/>
    <w:pPr>
      <w:jc w:val="center"/>
    </w:pPr>
  </w:style>
  <w:style w:type="character" w:customStyle="1" w:styleId="SubtitleChar">
    <w:name w:val="Subtitle Char"/>
    <w:basedOn w:val="DefaultParagraphFont"/>
    <w:link w:val="Subtitle"/>
    <w:uiPriority w:val="11"/>
    <w:rsid w:val="0082223F"/>
    <w:rPr>
      <w:rFonts w:ascii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82223F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2223F"/>
    <w:rPr>
      <w:rFonts w:ascii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82223F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2223F"/>
    <w:rPr>
      <w:rFonts w:ascii="Times New Roman" w:hAnsi="Times New Roman" w:cs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82223F"/>
    <w:rPr>
      <w:rFonts w:ascii="Times New Roman" w:hAnsi="Times New Roman" w:cs="Times New Roman"/>
      <w:b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82223F"/>
    <w:rPr>
      <w:rFonts w:ascii="Times New Roman" w:hAnsi="Times New Roman" w:cs="Times New Roman"/>
      <w:b/>
      <w:sz w:val="24"/>
      <w:szCs w:val="24"/>
    </w:rPr>
  </w:style>
  <w:style w:type="paragraph" w:styleId="Caption">
    <w:name w:val="caption"/>
    <w:basedOn w:val="Normal"/>
    <w:next w:val="Normal"/>
    <w:uiPriority w:val="35"/>
    <w:unhideWhenUsed/>
    <w:qFormat/>
    <w:rsid w:val="005B7079"/>
    <w:pPr>
      <w:spacing w:after="200" w:line="240" w:lineRule="auto"/>
      <w:jc w:val="center"/>
    </w:pPr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A6BE155-877F-4449-9311-CC2D0A1B8B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86</TotalTime>
  <Pages>2</Pages>
  <Words>128</Words>
  <Characters>730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te Bachmeier</dc:creator>
  <cp:keywords/>
  <dc:description/>
  <cp:lastModifiedBy>Nate Bachmeier</cp:lastModifiedBy>
  <cp:revision>20</cp:revision>
  <dcterms:created xsi:type="dcterms:W3CDTF">2019-05-19T17:38:00Z</dcterms:created>
  <dcterms:modified xsi:type="dcterms:W3CDTF">2021-09-05T16:04:00Z</dcterms:modified>
</cp:coreProperties>
</file>